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Bude Josef Hubený s návrhem úspěšný? Své závěry právně odůvodněte.</w:t>
      </w:r>
    </w:p>
    <w:p>
      <w:pPr>
        <w:pStyle w:val="BodyText"/>
      </w:pPr>
      <w:r>
        <w:t xml:space="preserve">Řešení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d8e3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4T00:15:46Z</dcterms:created>
  <dcterms:modified xsi:type="dcterms:W3CDTF">2021-01-14T00:15:46Z</dcterms:modified>
</cp:coreProperties>
</file>